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6236f39-c6e1-4a7a-beb4-7b0743e336b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61281c1-2b87-4ea2-a270-7ef2ee2e2217"/>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30:25Z</dcterms:created>
  <dcterms:modified xsi:type="dcterms:W3CDTF">2023-06-20T02: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